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Zimbabwe</w:t>
      </w:r>
      <w:r>
        <w:t xml:space="preserve"> </w:t>
      </w:r>
      <w:r>
        <w:t xml:space="preserve">Harare</w:t>
      </w:r>
    </w:p>
    <w:bookmarkStart w:id="20" w:name="X167c7915eb357e1af1d60c78cc19aa7a5040fc8"/>
    <w:p>
      <w:pPr>
        <w:pStyle w:val="Heading1"/>
      </w:pPr>
      <w:r>
        <w:t xml:space="preserve">Cover Letter for Social Worker Position in Zimbabwe Harare</w:t>
      </w:r>
    </w:p>
    <w:p>
      <w:pPr>
        <w:pStyle w:val="FirstParagraph"/>
      </w:pPr>
      <w:r>
        <w:rPr>
          <w:bCs/>
          <w:b/>
        </w:rPr>
        <w:t xml:space="preserve">Dear Hiring Manager,</w:t>
      </w:r>
    </w:p>
    <w:p>
      <w:pPr>
        <w:pStyle w:val="BodyText"/>
      </w:pPr>
      <w:r>
        <w:t xml:space="preserve">I am writing to express my enthusiastic interest in the Social Worker position at [Organization Name] in Zimbabwe Harare. As a dedicated professional with a passion for empowering marginalized communities and fostering social equity, I am eager to contribute my skills and experience to address the unique challenges faced by individuals and families in this dynamic region. This Cover Letter outlines my qualifications, commitment to social work, and the alignment of my values with the mission of your organization in Zimbabwe Harare.</w:t>
      </w:r>
    </w:p>
    <w:p>
      <w:pPr>
        <w:pStyle w:val="BodyText"/>
      </w:pPr>
      <w:r>
        <w:t xml:space="preserve">With a strong academic foundation in Social Work from [University Name] and over [X years] of hands-on experience in community development, I have developed a deep understanding of the complexities inherent in social service delivery. My work has focused on empowering vulnerable populations, including children, women, and persons living with disabilities, through holistic interventions that prioritize dignity and self-sufficiency. In Zimbabwe Harare, where socio-economic disparities and access to resources remain pressing issues, my ability to navigate cultural nuances while delivering culturally competent care has been instrumental in driving positive change.</w:t>
      </w:r>
    </w:p>
    <w:p>
      <w:pPr>
        <w:pStyle w:val="BodyText"/>
      </w:pPr>
      <w:r>
        <w:t xml:space="preserve">A key aspect of my career has been addressing the intersection of poverty and mental health. In Harare, where many families grapple with food insecurity and limited healthcare access, I have collaborated with local NGOs and government agencies to design programs that provide both immediate relief and long-term solutions. For instance, during my tenure at [Previous Organization], I spearheaded a community outreach initiative that connected over 500 households to social grants and counseling services. This experience reinforced the importance of tailored approaches that consider the lived realities of individuals in Zimbabwe Harare, where traditional practices and modern challenges often intersect.</w:t>
      </w:r>
    </w:p>
    <w:p>
      <w:pPr>
        <w:pStyle w:val="BodyText"/>
      </w:pPr>
      <w:r>
        <w:t xml:space="preserve">My expertise extends beyond direct service provision to include program development, advocacy, and community engagement. I have led workshops on trauma-informed care for frontline workers in Harare’s urban slums, emphasizing the need for empathy-driven strategies to support survivors of violence and abuse. Additionally, I have contributed to policy discussions with local authorities to improve access to education for children affected by HIV/AIDS—a critical issue in Zimbabwe that demands sustained attention. These efforts reflect my belief that social work is not just about intervention but about building resilient systems that uplift entire communities.</w:t>
      </w:r>
    </w:p>
    <w:p>
      <w:pPr>
        <w:pStyle w:val="BodyText"/>
      </w:pPr>
      <w:r>
        <w:t xml:space="preserve">What sets me apart as a Social Worker in Zimbabwe Harare is my commitment to cultural humility and collaboration. I have consistently worked alongside community leaders, religious groups, and grassroots organizations to ensure that solutions are rooted in the voices of those they serve. For example, during a recent project focused on youth unemployment, I partnered with local vocational training centers to create mentorship programs that connected young people with job opportunities in Harare’s growing informal sector. This approach not only addressed immediate needs but also fostered a sense of agency and hope among participants.</w:t>
      </w:r>
    </w:p>
    <w:p>
      <w:pPr>
        <w:pStyle w:val="BodyText"/>
      </w:pPr>
      <w:r>
        <w:t xml:space="preserve">The Social Worker role at [Organization Name] aligns perfectly with my career goals and passion for service. I am particularly drawn to your organization’s focus on [specific initiative or mission, e.g., "supporting marginalized women through microfinance programs"]. In Zimbabwe Harare, where gender-based violence remains a pervasive issue, I believe that such initiatives can catalyze transformative change. My ability to conduct needs assessments, develop trauma-informed care plans, and advocate for policy reforms would enable me to contribute meaningfully to your team’s objectives.</w:t>
      </w:r>
    </w:p>
    <w:p>
      <w:pPr>
        <w:pStyle w:val="BodyText"/>
      </w:pPr>
      <w:r>
        <w:t xml:space="preserve">Moreover, my adaptability and resilience in high-pressure environments make me well-suited for the demands of social work in Harare. Whether navigating bureaucratic hurdles to secure resources or providing crisis intervention during community emergencies, I approach each challenge with empathy and determination. My fluency in [local languages, e.g., Shona or Ndebele] further enhances my capacity to communicate effectively with diverse populations, ensuring that every individual feels heard and supported.</w:t>
      </w:r>
    </w:p>
    <w:p>
      <w:pPr>
        <w:pStyle w:val="BodyText"/>
      </w:pPr>
      <w:r>
        <w:t xml:space="preserve">In conclusion, I am eager to bring my expertise in social work, cultural competence, and community-driven solutions to your organization in Zimbabwe Harare. This Cover Letter is just the beginning of a conversation about how I can contribute to your mission of creating a more equitable society. I would welcome the opportunity to discuss how my background and vision align with the goals of [Organization Name]. Thank you for considering my application, and I look forward to the possibility of contributing to your impactful work in Harare.</w:t>
      </w:r>
    </w:p>
    <w:p>
      <w:pPr>
        <w:pStyle w:val="BodyText"/>
      </w:pPr>
      <w:r>
        <w:t xml:space="preserve">Sincerely,</w:t>
      </w:r>
    </w:p>
    <w:p>
      <w:pPr>
        <w:pStyle w:val="BodyText"/>
      </w:pPr>
      <w:r>
        <w:rPr>
          <w:bCs/>
          <w:b/>
        </w:rPr>
        <w:t xml:space="preserve">[Your Full Name]</w:t>
      </w:r>
      <w:r>
        <w:br/>
      </w:r>
      <w:r>
        <w:t xml:space="preserve">[Your Contact Information]</w:t>
      </w:r>
      <w:r>
        <w:br/>
      </w:r>
      <w:r>
        <w:t xml:space="preserve">[Email Address]</w:t>
      </w:r>
      <w:r>
        <w:br/>
      </w:r>
      <w:r>
        <w:t xml:space="preserve">[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cial Worker in Zimbabwe Harare</dc:title>
  <dc:creator/>
  <dc:language>en</dc:language>
  <cp:keywords/>
  <dcterms:created xsi:type="dcterms:W3CDTF">2026-07-23T05:37:55Z</dcterms:created>
  <dcterms:modified xsi:type="dcterms:W3CDTF">2026-07-23T05:37:55Z</dcterms:modified>
</cp:coreProperties>
</file>

<file path=docProps/custom.xml><?xml version="1.0" encoding="utf-8"?>
<Properties xmlns="http://schemas.openxmlformats.org/officeDocument/2006/custom-properties" xmlns:vt="http://schemas.openxmlformats.org/officeDocument/2006/docPropsVTypes"/>
</file>